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Default="00070301" w:rsidP="00447402">
      <w:pPr>
        <w:tabs>
          <w:tab w:val="left" w:pos="4856"/>
          <w:tab w:val="left" w:pos="7522"/>
        </w:tabs>
        <w:ind w:left="4962"/>
      </w:pPr>
      <w:r w:rsidRPr="00070301">
        <w:rPr>
          <w:noProof/>
          <w:lang w:eastAsia="en-IN"/>
        </w:rPr>
        <w:pict>
          <v:rect id="Rectangle 4" o:spid="_x0000_s1026" style="position:absolute;left:0;text-align:left;margin-left:2.95pt;margin-top:24.6pt;width:292.6pt;height:80.45pt;z-index:251661312;visibility:visible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" fillcolor="#2e74b5 [2404]" strokecolor="#1f4d78 [1604]" strokeweight="1pt">
            <v:textbox>
              <w:txbxContent>
                <w:p w:rsidR="003D5CB2" w:rsidRPr="001335F5" w:rsidRDefault="003D5CB2" w:rsidP="003D5CB2">
                  <w:pPr>
                    <w:spacing w:after="0" w:line="240" w:lineRule="auto"/>
                    <w:jc w:val="right"/>
                    <w:rPr>
                      <w:rFonts w:ascii="Palatino Linotype" w:hAnsi="Palatino Linotype"/>
                      <w:b/>
                      <w:color w:val="E7E6E6" w:themeColor="background2"/>
                      <w:sz w:val="64"/>
                      <w:szCs w:val="64"/>
                    </w:rPr>
                  </w:pPr>
                  <w:r w:rsidRPr="001335F5">
                    <w:rPr>
                      <w:rFonts w:ascii="Palatino Linotype" w:hAnsi="Palatino Linotype"/>
                      <w:b/>
                      <w:color w:val="E7E6E6" w:themeColor="background2"/>
                      <w:sz w:val="64"/>
                      <w:szCs w:val="64"/>
                    </w:rPr>
                    <w:t>Robert Smith</w:t>
                  </w:r>
                </w:p>
                <w:p w:rsidR="003D5CB2" w:rsidRPr="001335F5" w:rsidRDefault="00D92F42" w:rsidP="003D5CB2">
                  <w:pPr>
                    <w:spacing w:after="0" w:line="240" w:lineRule="auto"/>
                    <w:jc w:val="right"/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  <w:t>SAP</w:t>
                  </w:r>
                  <w:r w:rsidR="003D5CB2" w:rsidRPr="001335F5"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  <w:t>Consultant</w:t>
                  </w:r>
                </w:p>
              </w:txbxContent>
            </v:textbox>
            <w10:wrap anchorx="page"/>
          </v:rect>
        </w:pict>
      </w:r>
      <w:r w:rsidR="00447402">
        <w:rPr>
          <w:noProof/>
          <w:lang w:val="en-US"/>
        </w:rPr>
        <w:drawing>
          <wp:inline distT="0" distB="0" distL="0" distR="0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CB2" w:rsidRDefault="00070301" w:rsidP="003D5CB2">
      <w:pPr>
        <w:tabs>
          <w:tab w:val="left" w:pos="4856"/>
          <w:tab w:val="left" w:pos="7522"/>
        </w:tabs>
      </w:pPr>
      <w:bookmarkStart w:id="0" w:name="_GoBack"/>
      <w:bookmarkEnd w:id="0"/>
      <w:r w:rsidRPr="00070301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margin-left:33.6pt;margin-top:17.9pt;width:528.6pt;height:628.2pt;z-index:-251657216;visibility:visible;mso-wrap-distance-top:3.6pt;mso-wrap-distance-bottom:3.6pt;mso-position-horizontal-relative:page;mso-width-relative:margin;mso-height-relative:margin" wrapcoords="-31 -26 -31 21574 21631 21574 21631 -26 -31 -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" strokecolor="white [3212]">
            <v:textbox>
              <w:txbxContent>
                <w:p w:rsidR="003D5CB2" w:rsidRPr="00D92F42" w:rsidRDefault="003D5CB2" w:rsidP="00D92F42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D92F42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t>[Today’s Date]</w:t>
                  </w:r>
                </w:p>
                <w:p w:rsidR="003D5CB2" w:rsidRPr="00D92F42" w:rsidRDefault="003D5CB2" w:rsidP="00D92F42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</w:pPr>
                </w:p>
                <w:p w:rsidR="003D5CB2" w:rsidRPr="00D92F42" w:rsidRDefault="003D5CB2" w:rsidP="00D92F42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D92F42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t>[341 Company Address]</w:t>
                  </w:r>
                  <w:r w:rsidRPr="00D92F42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br/>
                    <w:t>[Company City, State xxxxx]</w:t>
                  </w:r>
                  <w:r w:rsidRPr="00D92F42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br/>
                    <w:t>[(xxx) xxx-xxxx]</w:t>
                  </w:r>
                  <w:r w:rsidRPr="00D92F42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br/>
                    <w:t>[hiring.manager@gmail.com]</w:t>
                  </w:r>
                </w:p>
                <w:p w:rsidR="003D5CB2" w:rsidRPr="00D92F42" w:rsidRDefault="003D5CB2" w:rsidP="00D92F42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</w:pPr>
                </w:p>
                <w:p w:rsidR="003D5CB2" w:rsidRPr="00D92F42" w:rsidRDefault="003D5CB2" w:rsidP="00D92F42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D92F42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t>Dear [Mr./Mrs./Ms.] [Hiring Manager’s Name],</w:t>
                  </w:r>
                </w:p>
                <w:p w:rsidR="00D92F42" w:rsidRPr="00D92F42" w:rsidRDefault="00D92F42" w:rsidP="00D92F42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D92F42"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  <w:t xml:space="preserve">Upon learning of the SAP Consultant opening at your ***, I have decided to submit my resume for your consideration. As a highly ambitious, deadline-oriented, and motivated SAP professional with more than 10 years of experience and SAP Enterprise Planning qualification, I believe that I have the necessary potential and expertise to lead your SAP team and become a valuable asset. I have been working as an SAP Consultant for *** since ***, during which I was responsible for advising my clients in all areas of the SAP processes. I trust that my expertise and my talent in the field will enable me to help *** grow and succeed. I came to know that you are looking for someone who can take up challenging projects and your next assignment is one such. You will be convinced why I will be the perfect candidate for this post, once you review my detailed resume which I have enclosed for your consideration. Below are some of my core accomplishments and areas of responsibility – </w:t>
                  </w:r>
                </w:p>
                <w:p w:rsidR="00D92F42" w:rsidRPr="00D92F42" w:rsidRDefault="00D92F42" w:rsidP="00D92F42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</w:pPr>
                </w:p>
                <w:p w:rsidR="00D92F42" w:rsidRPr="00D92F42" w:rsidRDefault="00D92F42" w:rsidP="00D92F42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D92F42"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  <w:t>Designed and configured a new business process in support of the *** process.</w:t>
                  </w:r>
                </w:p>
                <w:p w:rsidR="00D92F42" w:rsidRPr="00D92F42" w:rsidRDefault="00D92F42" w:rsidP="00D92F42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D92F42"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  <w:t>Developed and maintained systems documentation including process procedures, and functional design specifications.</w:t>
                  </w:r>
                </w:p>
                <w:p w:rsidR="00D92F42" w:rsidRPr="00D92F42" w:rsidRDefault="00D92F42" w:rsidP="00D92F42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D92F42"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  <w:t xml:space="preserve">Providing functional expertise based on the needs of the business, while assisting with interface designing and conversion programs. </w:t>
                  </w:r>
                </w:p>
                <w:p w:rsidR="00D92F42" w:rsidRPr="00D92F42" w:rsidRDefault="00D92F42" w:rsidP="00D92F42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D92F42"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  <w:t xml:space="preserve">Coordinated transport and logistics routes regularly using Transport management systems. </w:t>
                  </w:r>
                </w:p>
                <w:p w:rsidR="00D92F42" w:rsidRPr="00D92F42" w:rsidRDefault="00D92F42" w:rsidP="00D92F42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D92F42"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  <w:t>Earned my bachelor’s degree in IT from **** with an 8.6 CGPA.</w:t>
                  </w:r>
                </w:p>
                <w:p w:rsidR="00D92F42" w:rsidRPr="00D92F42" w:rsidRDefault="00D92F42" w:rsidP="00D92F42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D92F42"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  <w:t xml:space="preserve">Earned SAP ERP and Business One certification. </w:t>
                  </w:r>
                </w:p>
                <w:p w:rsidR="00D92F42" w:rsidRPr="00D92F42" w:rsidRDefault="00D92F42" w:rsidP="00D92F42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D92F42"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  <w:t xml:space="preserve">Planned and documented solution project results using SAP solution manager. </w:t>
                  </w:r>
                </w:p>
                <w:p w:rsidR="00D92F42" w:rsidRPr="00D92F42" w:rsidRDefault="00D92F42" w:rsidP="00D92F42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D92F42"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  <w:t xml:space="preserve">Expertise in all areas of project life cycle. </w:t>
                  </w:r>
                </w:p>
                <w:p w:rsidR="00D92F42" w:rsidRPr="00D92F42" w:rsidRDefault="00D92F42" w:rsidP="00D92F42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D92F42"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  <w:t>Well-versed in all SAP modules, including FI/MM/SD, and PP.</w:t>
                  </w:r>
                </w:p>
                <w:p w:rsidR="00D92F42" w:rsidRPr="00D92F42" w:rsidRDefault="00D92F42" w:rsidP="00D92F42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</w:pPr>
                </w:p>
                <w:p w:rsidR="00D92F42" w:rsidRPr="00D92F42" w:rsidRDefault="00D92F42" w:rsidP="00D92F42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D92F42"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  <w:t xml:space="preserve">Most importantly, I understand how much collaborative skills play a vital role in this position, and completely enjoy working in this culture. My motivating spirit, coupled with my ability to come up with innovative solutions makes me a stand-out candidate. If you are convinced that I am the perfect fit for this role, please arrange for an interview at your earliest convenience. Thanks for considering my application. </w:t>
                  </w:r>
                </w:p>
                <w:p w:rsidR="00D92F42" w:rsidRPr="00D92F42" w:rsidRDefault="00D92F42" w:rsidP="00D92F42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</w:pPr>
                </w:p>
                <w:p w:rsidR="00D92F42" w:rsidRPr="00D92F42" w:rsidRDefault="00D92F42" w:rsidP="00D92F42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D92F42"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  <w:t>Sincerely,</w:t>
                  </w:r>
                </w:p>
                <w:p w:rsidR="00D92F42" w:rsidRPr="00D92F42" w:rsidRDefault="00D92F42" w:rsidP="00D92F42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D92F42">
                    <w:rPr>
                      <w:rFonts w:ascii="Arial" w:eastAsia="Times New Roman" w:hAnsi="Arial" w:cs="Arial"/>
                      <w:bCs/>
                      <w:color w:val="000000" w:themeColor="text1"/>
                      <w:sz w:val="23"/>
                      <w:szCs w:val="23"/>
                      <w:lang w:eastAsia="en-IN"/>
                    </w:rPr>
                    <w:t xml:space="preserve">[Your Name] </w:t>
                  </w:r>
                </w:p>
                <w:p w:rsidR="003D5CB2" w:rsidRPr="00D92F42" w:rsidRDefault="003D5CB2" w:rsidP="00D92F42">
                  <w:pPr>
                    <w:spacing w:after="150"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</w:pPr>
                </w:p>
              </w:txbxContent>
            </v:textbox>
            <w10:wrap type="through" anchorx="page"/>
          </v:shape>
        </w:pic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224AD" w:rsidRDefault="006224AD" w:rsidP="0041077B">
      <w:pPr>
        <w:spacing w:after="0" w:line="240" w:lineRule="auto"/>
      </w:pPr>
      <w:r>
        <w:separator/>
      </w:r>
    </w:p>
  </w:endnote>
  <w:endnote w:type="continuationSeparator" w:id="1">
    <w:p w:rsidR="006224AD" w:rsidRDefault="006224AD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E558EC" w:rsidRPr="006A179A" w:rsidRDefault="00E558EC" w:rsidP="006A179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224AD" w:rsidRDefault="006224AD" w:rsidP="0041077B">
      <w:pPr>
        <w:spacing w:after="0" w:line="240" w:lineRule="auto"/>
      </w:pPr>
      <w:r>
        <w:separator/>
      </w:r>
    </w:p>
  </w:footnote>
  <w:footnote w:type="continuationSeparator" w:id="1">
    <w:p w:rsidR="006224AD" w:rsidRDefault="006224AD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CA63E60"/>
    <w:multiLevelType w:val="hybridMultilevel"/>
    <w:tmpl w:val="6AEC76FC"/>
    <w:lvl w:ilvl="0" w:tplc="FA40FCA8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070301"/>
    <w:rsid w:val="001335F5"/>
    <w:rsid w:val="001764F9"/>
    <w:rsid w:val="001A7DCC"/>
    <w:rsid w:val="002616A5"/>
    <w:rsid w:val="00356825"/>
    <w:rsid w:val="00394AF7"/>
    <w:rsid w:val="003D400C"/>
    <w:rsid w:val="003D5CB2"/>
    <w:rsid w:val="0041077B"/>
    <w:rsid w:val="00447402"/>
    <w:rsid w:val="00574FC0"/>
    <w:rsid w:val="006224AD"/>
    <w:rsid w:val="00651A06"/>
    <w:rsid w:val="006A179A"/>
    <w:rsid w:val="00747FBB"/>
    <w:rsid w:val="008909D5"/>
    <w:rsid w:val="008D1384"/>
    <w:rsid w:val="00960669"/>
    <w:rsid w:val="009A20DE"/>
    <w:rsid w:val="00A207FA"/>
    <w:rsid w:val="00A4341F"/>
    <w:rsid w:val="00B278E3"/>
    <w:rsid w:val="00BE13CD"/>
    <w:rsid w:val="00C06E6E"/>
    <w:rsid w:val="00C63C0C"/>
    <w:rsid w:val="00D92F42"/>
    <w:rsid w:val="00E51341"/>
    <w:rsid w:val="00E558EC"/>
    <w:rsid w:val="00FF44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09D5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5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5F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92F4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P Consultant Cover Letter Sample</dc:title>
  <dc:subject>Create your Cover Letter using Free SAP Consultant Cover Letter Sample Template</dc:subject>
  <dc:creator>QwikResume.com</dc:creator>
  <dcterms:created xsi:type="dcterms:W3CDTF">2022-11-22T05:20:00Z</dcterms:created>
  <dcterms:modified xsi:type="dcterms:W3CDTF">2022-11-22T05:20:00Z</dcterms:modified>
  <cp:category>Accounting &amp; Financ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